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2B2C3068" w14:textId="736F64B5" w:rsidR="00F102CC" w:rsidRDefault="00A12C13">
      <w:pPr>
        <w:spacing w:before="60" w:line="227" w:lineRule="auto"/>
        <w:jc w:val="center"/>
        <w:rPr>
          <w:rFonts w:ascii="Noto Sans" w:eastAsia="Noto Sans" w:hAnsi="Noto Sans" w:cs="Noto Sans"/>
          <w:b/>
          <w:sz w:val="26"/>
          <w:szCs w:val="26"/>
        </w:rPr>
      </w:pPr>
      <w:bookmarkStart w:id="0" w:name="_Hlk111652990"/>
      <w:r>
        <w:rPr>
          <w:rFonts w:ascii="Noto Sans" w:eastAsia="Noto Sans" w:hAnsi="Noto Sans" w:cs="Noto Sans"/>
          <w:b/>
          <w:sz w:val="26"/>
          <w:szCs w:val="26"/>
          <w:u w:val="single"/>
        </w:rPr>
        <w:t xml:space="preserve"> </w:t>
      </w:r>
    </w:p>
    <w:bookmarkEnd w:id="0"/>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1" w:name="_cvmm3w1hmoo8" w:colFirst="0" w:colLast="0"/>
      <w:bookmarkEnd w:id="1"/>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042CC930" w:rsidR="00F102CC" w:rsidRPr="003D5AF6" w:rsidRDefault="008208B8" w:rsidP="008208B8">
            <w:pPr>
              <w:jc w:val="cente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08614932" w:rsidR="00F102CC" w:rsidRPr="003D5AF6" w:rsidRDefault="00E45A40" w:rsidP="00644372">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s</w:t>
            </w:r>
            <w:r w:rsidR="00644372">
              <w:rPr>
                <w:rFonts w:ascii="Noto Sans" w:eastAsia="Noto Sans" w:hAnsi="Noto Sans" w:cs="Noto Sans"/>
                <w:bCs/>
                <w:color w:val="434343"/>
                <w:sz w:val="18"/>
                <w:szCs w:val="18"/>
              </w:rPr>
              <w:t xml:space="preserve">: </w:t>
            </w:r>
            <w:r w:rsidRPr="00E45A40">
              <w:rPr>
                <w:rFonts w:ascii="Noto Sans" w:eastAsia="Noto Sans" w:hAnsi="Noto Sans" w:cs="Noto Sans"/>
                <w:bCs/>
                <w:color w:val="434343"/>
                <w:sz w:val="18"/>
                <w:szCs w:val="18"/>
              </w:rPr>
              <w:t>Cell staining and Immunofluorescence studie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38107A2C" w:rsidR="00F102CC" w:rsidRPr="003D5AF6" w:rsidRDefault="007A2736">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ethods: </w:t>
            </w:r>
            <w:r w:rsidRPr="007A2736">
              <w:rPr>
                <w:rFonts w:ascii="Noto Sans" w:eastAsia="Noto Sans" w:hAnsi="Noto Sans" w:cs="Noto Sans"/>
                <w:bCs/>
                <w:color w:val="434343"/>
                <w:sz w:val="18"/>
                <w:szCs w:val="18"/>
              </w:rPr>
              <w:t>TaqMan Real-Time quantitative PCR</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19F6DC2F" w:rsidR="00F102CC" w:rsidRPr="003D5AF6" w:rsidRDefault="00A12C13">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506CCFB" w14:textId="0D5094BC" w:rsidR="00644372" w:rsidRPr="00644372" w:rsidRDefault="00644372">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ethods: </w:t>
            </w:r>
            <w:r w:rsidRPr="00644372">
              <w:rPr>
                <w:rFonts w:ascii="Noto Sans" w:eastAsia="Noto Sans" w:hAnsi="Noto Sans" w:cs="Noto Sans"/>
                <w:bCs/>
                <w:color w:val="434343"/>
                <w:sz w:val="18"/>
                <w:szCs w:val="18"/>
              </w:rPr>
              <w:t xml:space="preserve">Primary cultures of neonatal </w:t>
            </w:r>
            <w:r>
              <w:rPr>
                <w:rFonts w:ascii="Noto Sans" w:eastAsia="Noto Sans" w:hAnsi="Noto Sans" w:cs="Noto Sans"/>
                <w:bCs/>
                <w:color w:val="434343"/>
                <w:sz w:val="18"/>
                <w:szCs w:val="18"/>
              </w:rPr>
              <w:t>a</w:t>
            </w:r>
            <w:r w:rsidRPr="00644372">
              <w:rPr>
                <w:rFonts w:ascii="Noto Sans" w:eastAsia="Noto Sans" w:hAnsi="Noto Sans" w:cs="Noto Sans"/>
                <w:bCs/>
                <w:color w:val="434343"/>
                <w:sz w:val="18"/>
                <w:szCs w:val="18"/>
              </w:rPr>
              <w:t>strocytes</w:t>
            </w:r>
          </w:p>
          <w:p w14:paraId="6D488BB5" w14:textId="52FC9AA7" w:rsidR="00644372" w:rsidRPr="003D5AF6" w:rsidRDefault="00644372">
            <w:pPr>
              <w:rPr>
                <w:rFonts w:ascii="Noto Sans" w:eastAsia="Noto Sans" w:hAnsi="Noto Sans" w:cs="Noto Sans"/>
                <w:bCs/>
                <w:color w:val="434343"/>
                <w:sz w:val="18"/>
                <w:szCs w:val="18"/>
              </w:rPr>
            </w:pPr>
            <w:r w:rsidRPr="00644372">
              <w:rPr>
                <w:rFonts w:ascii="Noto Sans" w:eastAsia="Noto Sans" w:hAnsi="Noto Sans" w:cs="Noto Sans"/>
                <w:bCs/>
                <w:color w:val="434343"/>
                <w:sz w:val="18"/>
                <w:szCs w:val="18"/>
              </w:rPr>
              <w:t xml:space="preserve">Primary embryonic cortical </w:t>
            </w:r>
            <w:r>
              <w:rPr>
                <w:rFonts w:ascii="Noto Sans" w:eastAsia="Noto Sans" w:hAnsi="Noto Sans" w:cs="Noto Sans"/>
                <w:bCs/>
                <w:color w:val="434343"/>
                <w:sz w:val="18"/>
                <w:szCs w:val="18"/>
              </w:rPr>
              <w:t>n</w:t>
            </w:r>
            <w:r w:rsidRPr="00644372">
              <w:rPr>
                <w:rFonts w:ascii="Noto Sans" w:eastAsia="Noto Sans" w:hAnsi="Noto Sans" w:cs="Noto Sans"/>
                <w:bCs/>
                <w:color w:val="434343"/>
                <w:sz w:val="18"/>
                <w:szCs w:val="18"/>
              </w:rPr>
              <w:t>euron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9C04C5"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3F7089E6" w:rsidR="00644372" w:rsidRPr="003D5AF6" w:rsidRDefault="00644372" w:rsidP="00644372">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s: Animal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62C8EFD1" w:rsidR="00F102CC" w:rsidRPr="003D5AF6" w:rsidRDefault="00644372">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1A50E59" w:rsidR="00F102CC" w:rsidRPr="003D5AF6" w:rsidRDefault="00644372">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44245BFA" w:rsidR="00F102CC" w:rsidRPr="003D5AF6" w:rsidRDefault="00644372">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1E95206" w:rsidR="00F102CC" w:rsidRDefault="00644372">
            <w:pPr>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2" w:name="_ff5b8dustxkx" w:colFirst="0" w:colLast="0"/>
      <w:bookmarkEnd w:id="2"/>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2EFC7F9B"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7B82577"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08F66EC7" w:rsidR="00F102CC" w:rsidRPr="003D5AF6" w:rsidRDefault="005A328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183127DA" w:rsidR="00F102CC" w:rsidRDefault="005A328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0A6C3BFC" w:rsidR="00F102CC" w:rsidRPr="003D5AF6" w:rsidRDefault="005A328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545F767" w:rsidR="00F102CC" w:rsidRPr="003D5AF6" w:rsidRDefault="005A328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1C1E4534" w:rsidR="00F102CC" w:rsidRPr="003D5AF6" w:rsidRDefault="005A328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6C246EC2" w:rsidR="00F102CC" w:rsidRPr="003D5AF6" w:rsidRDefault="005A328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5B6723F4"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0096D01B"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4BA5222"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6AEDB047"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B90758A"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3A82301D" w:rsidR="00F102CC" w:rsidRPr="003D5AF6" w:rsidRDefault="005A328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tatistic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0B889BFF"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23122E58"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2FF9F3FE"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8D1F1B9"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18C641AB"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2D537B1"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79330D50" w:rsidR="00F102CC" w:rsidRPr="003D5AF6" w:rsidRDefault="0064437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745099">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4FBB9" w14:textId="77777777" w:rsidR="00745099" w:rsidRDefault="00745099">
      <w:r>
        <w:separator/>
      </w:r>
    </w:p>
  </w:endnote>
  <w:endnote w:type="continuationSeparator" w:id="0">
    <w:p w14:paraId="1F012BB1" w14:textId="77777777" w:rsidR="00745099" w:rsidRDefault="00745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2BAE1" w14:textId="77777777" w:rsidR="00745099" w:rsidRDefault="00745099">
      <w:r>
        <w:separator/>
      </w:r>
    </w:p>
  </w:footnote>
  <w:footnote w:type="continuationSeparator" w:id="0">
    <w:p w14:paraId="172918F4" w14:textId="77777777" w:rsidR="00745099" w:rsidRDefault="007450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sDQzNjMxN7KwMDZT0lEKTi0uzszPAykwrAUAGvP7HCwAAAA="/>
  </w:docVars>
  <w:rsids>
    <w:rsidRoot w:val="00F102CC"/>
    <w:rsid w:val="001B3BCC"/>
    <w:rsid w:val="002209A8"/>
    <w:rsid w:val="003D5AF6"/>
    <w:rsid w:val="00427975"/>
    <w:rsid w:val="004E2C31"/>
    <w:rsid w:val="00530746"/>
    <w:rsid w:val="005A3283"/>
    <w:rsid w:val="005B0259"/>
    <w:rsid w:val="00644372"/>
    <w:rsid w:val="007054B6"/>
    <w:rsid w:val="00745099"/>
    <w:rsid w:val="007A2736"/>
    <w:rsid w:val="008208B8"/>
    <w:rsid w:val="009C7B26"/>
    <w:rsid w:val="00A11E52"/>
    <w:rsid w:val="00A12C13"/>
    <w:rsid w:val="00A25AFA"/>
    <w:rsid w:val="00BD41E9"/>
    <w:rsid w:val="00C84413"/>
    <w:rsid w:val="00E45A40"/>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5</Pages>
  <Words>1442</Words>
  <Characters>822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ederico</cp:lastModifiedBy>
  <cp:revision>9</cp:revision>
  <dcterms:created xsi:type="dcterms:W3CDTF">2022-02-28T12:21:00Z</dcterms:created>
  <dcterms:modified xsi:type="dcterms:W3CDTF">2022-08-18T15:21:00Z</dcterms:modified>
</cp:coreProperties>
</file>